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media/image_rId15_document.png" ContentType="image/pn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2470E1A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4</w:t>
      </w:r>
    </w:p>
    <w:p w14:paraId="19A64184" w14:textId="5E060C0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31</w:t>
      </w:r>
      <w:r w:rsidRPr="00444B2C">
        <w:rPr>
          <w:rFonts w:ascii="Times New Roman" w:hAnsi="Times New Roman" w:cs="Times New Roman"/>
          <w:b/>
          <w:bCs/>
          <w:sz w:val="26"/>
          <w:szCs w:val="26"/>
          <w:vertAlign w:val="superscript"/>
        </w:rPr>
        <w:t>st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USMAN YUSUF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KADUNA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ASSISTANT INSPECTOR OF CORPS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6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723AC8AC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943,081.20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2876654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2B33F6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1E815608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20CE488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37E59B54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65E6360D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368E3E7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381D00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292B0A1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5B5FD3D7" w:rsidR="00335D0A" w:rsidRPr="00444B2C" w:rsidRDefault="007369C1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C26B2A">
        <w:rPr>
          <w:rFonts w:ascii="Times New Roman" w:hAnsi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D2D3D3" wp14:editId="3D67E52B">
                <wp:simplePos x="0" y="0"/>
                <wp:positionH relativeFrom="margin">
                  <wp:posOffset>4791075</wp:posOffset>
                </wp:positionH>
                <wp:positionV relativeFrom="margin">
                  <wp:posOffset>6596380</wp:posOffset>
                </wp:positionV>
                <wp:extent cx="800100" cy="8191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64933" w14:textId="77777777" w:rsidR="007369C1" w:rsidRPr="00544A10" w:rsidRDefault="007369C1" w:rsidP="007369C1">
                            <w:pPr>
                              <w:pStyle w:val="NoSpacing"/>
                              <w:jc w:val="right"/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  <w:t/>
                              <w:pict>
                                <v:shape type="#_x0000_t75" style="width:70px;height:70px" stroked="f">
                                  <v:imagedata r:id="rId15" o:title=""/>
                                </v:shape>
                              </w:pict>
                              <w:t/>
                            </w:r>
                          </w:p>
                          <w:p w14:paraId="58C2E29F" w14:textId="77777777" w:rsidR="007369C1" w:rsidRDefault="007369C1" w:rsidP="007369C1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2D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7.25pt;margin-top:519.4pt;width:63pt;height:6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" filled="f" stroked="f">
                <v:textbox>
                  <w:txbxContent>
                    <w:p w14:paraId="15D64933" w14:textId="77777777" w:rsidR="007369C1" w:rsidRPr="00544A10" w:rsidRDefault="007369C1" w:rsidP="007369C1">
                      <w:pPr>
                        <w:pStyle w:val="NoSpacing"/>
                        <w:jc w:val="right"/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  <w:t/>
                        <w:pict>
                          <v:shape type="#_x0000_t75" style="width:70px;height:70px" stroked="f">
                            <v:imagedata r:id="rId15" o:title=""/>
                          </v:shape>
                        </w:pict>
                        <w:t/>
                      </w:r>
                    </w:p>
                    <w:p w14:paraId="58C2E29F" w14:textId="77777777" w:rsidR="007369C1" w:rsidRDefault="007369C1" w:rsidP="007369C1"/>
                  </w:txbxContent>
                </v:textbox>
                <w10:wrap anchorx="margin" anchory="margin"/>
              </v:shape>
            </w:pict>
          </mc:Fallback>
        </mc:AlternateContent>
      </w:r>
      <w:r w:rsidR="00335D0A" w:rsidRPr="00444B2C">
        <w:rPr>
          <w:rFonts w:ascii="Times New Roman" w:hAnsi="Times New Roman" w:cs="Times New Roman"/>
          <w:sz w:val="26"/>
          <w:szCs w:val="26"/>
        </w:rPr>
        <w:t>7.</w:t>
      </w:r>
      <w:r w:rsidR="00335D0A" w:rsidRPr="00444B2C">
        <w:rPr>
          <w:rFonts w:ascii="Times New Roman" w:hAnsi="Times New Roman" w:cs="Times New Roman"/>
          <w:sz w:val="26"/>
          <w:szCs w:val="26"/>
        </w:rPr>
        <w:tab/>
      </w:r>
      <w:r w:rsidR="00335D0A"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</w:p>
    <w:p w14:paraId="171D91C2" w14:textId="00624500" w:rsidR="00E321DF" w:rsidRPr="004963DA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568C448D" w14:textId="08B32359" w:rsidR="00E321DF" w:rsidRPr="00444B2C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</w:p>
    <w:p w14:paraId="72F1DF3A" w14:textId="77777777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ZAKARI IBRAHIM NINGI, </w:t>
      </w:r>
      <w:proofErr w:type="spellStart"/>
      <w:r w:rsidRPr="00444B2C">
        <w:rPr>
          <w:rFonts w:ascii="Times New Roman" w:hAnsi="Times New Roman" w:cs="Times New Roman"/>
          <w:b/>
          <w:bCs/>
          <w:sz w:val="26"/>
          <w:szCs w:val="26"/>
        </w:rPr>
        <w:t>fdc</w:t>
      </w:r>
      <w:proofErr w:type="spellEnd"/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C952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970" w:right="566" w:bottom="99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E4749" w14:textId="77777777" w:rsidR="00874AE0" w:rsidRDefault="00874AE0" w:rsidP="00E321DF">
      <w:pPr>
        <w:spacing w:after="0" w:line="240" w:lineRule="auto"/>
      </w:pPr>
      <w:r>
        <w:separator/>
      </w:r>
    </w:p>
  </w:endnote>
  <w:endnote w:type="continuationSeparator" w:id="0">
    <w:p w14:paraId="54328B4C" w14:textId="77777777" w:rsidR="00874AE0" w:rsidRDefault="00874AE0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F482" w14:textId="77777777" w:rsidR="00852DA7" w:rsidRDefault="00852D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D1-4-546546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B1CBA" w14:textId="77777777" w:rsidR="00852DA7" w:rsidRDefault="00852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6E02B" w14:textId="77777777" w:rsidR="00874AE0" w:rsidRDefault="00874AE0" w:rsidP="00E321DF">
      <w:pPr>
        <w:spacing w:after="0" w:line="240" w:lineRule="auto"/>
      </w:pPr>
      <w:r>
        <w:separator/>
      </w:r>
    </w:p>
  </w:footnote>
  <w:footnote w:type="continuationSeparator" w:id="0">
    <w:p w14:paraId="4511DCA3" w14:textId="77777777" w:rsidR="00874AE0" w:rsidRDefault="00874AE0" w:rsidP="00E32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FB511" w14:textId="77777777" w:rsidR="00852DA7" w:rsidRDefault="00852D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B106" w14:textId="77777777" w:rsidR="00852DA7" w:rsidRDefault="00852D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2A72B" w14:textId="77777777" w:rsidR="00852DA7" w:rsidRDefault="00852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bc0AhKmpsYGBko6SsGpxcWZ+XkgBYa1ABZ+peMsAAAA"/>
  </w:docVars>
  <w:rsids>
    <w:rsidRoot w:val="00335D0A"/>
    <w:rsid w:val="001A6930"/>
    <w:rsid w:val="00253A91"/>
    <w:rsid w:val="00335D0A"/>
    <w:rsid w:val="003A3374"/>
    <w:rsid w:val="004409A3"/>
    <w:rsid w:val="00444B2C"/>
    <w:rsid w:val="004963DA"/>
    <w:rsid w:val="004C6EBC"/>
    <w:rsid w:val="005350AC"/>
    <w:rsid w:val="005E6873"/>
    <w:rsid w:val="006C4408"/>
    <w:rsid w:val="00713F25"/>
    <w:rsid w:val="007369C1"/>
    <w:rsid w:val="00741ECC"/>
    <w:rsid w:val="00852DA7"/>
    <w:rsid w:val="00874AE0"/>
    <w:rsid w:val="00A14C4E"/>
    <w:rsid w:val="00C122F6"/>
    <w:rsid w:val="00C95204"/>
    <w:rsid w:val="00E321DF"/>
    <w:rsid w:val="00EE04E6"/>
    <w:rsid w:val="00F2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_rId15_document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15</cp:revision>
  <cp:lastPrinted>2022-01-28T08:57:00Z</cp:lastPrinted>
  <dcterms:created xsi:type="dcterms:W3CDTF">2022-01-27T10:02:00Z</dcterms:created>
  <dcterms:modified xsi:type="dcterms:W3CDTF">2022-01-28T12:52:00Z</dcterms:modified>
</cp:coreProperties>
</file>